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Kathmandu, Nepal</w:t>
      </w:r>
      <w:r>
        <w:br/>
      </w:r>
      <w:r>
        <w:t xml:space="preserve">+977-XXXXXXXXXX</w:t>
      </w:r>
      <w:r>
        <w:br/>
      </w:r>
      <w:r>
        <w:t xml:space="preserve">your.email@example.com</w:t>
      </w:r>
      <w:r>
        <w:br/>
      </w:r>
      <w:r>
        <w:t xml:space="preserve">www.yourwebsite.com</w:t>
      </w:r>
    </w:p>
    <w:p>
      <w:pPr>
        <w:pStyle w:val="BodyText"/>
      </w:pPr>
      <w:r>
        <w:t xml:space="preserve">Date: [Insert Date]</w:t>
      </w:r>
    </w:p>
    <w:p>
      <w:pPr>
        <w:pStyle w:val="BodyText"/>
      </w:pPr>
      <w:r>
        <w:t xml:space="preserve">Dear Hiring Manager,</w:t>
      </w:r>
    </w:p>
    <w:p>
      <w:pPr>
        <w:pStyle w:val="BodyText"/>
      </w:pPr>
      <w:r>
        <w:t xml:space="preserve">As a passionate Electronics Engineer with a strong commitment to innovation and technological advancement, I am writing to express my interest in the Electronics Engineer position at your esteemed organization in Nepal Kathmandu. With over five years of experience in designing, developing, and implementing electronic systems, I am eager to contribute my technical expertise and problem-solving skills to support the growth of your company while contributing to the vibrant technological landscape of Nepal Kathmandu.</w:t>
      </w:r>
    </w:p>
    <w:p>
      <w:pPr>
        <w:pStyle w:val="BodyText"/>
      </w:pPr>
      <w:r>
        <w:t xml:space="preserve">My academic background includes a Bachelor’s degree in Electronics Engineering from Tribhuvan University, where I graduated with honors. During my studies, I developed a deep understanding of circuit design, embedded systems, and signal processing. This foundation was further strengthened through internships at local engineering firms in Kathmandu, where I gained hands-on experience in PCB layout design and microcontroller programming. These experiences not only honed my technical abilities but also instilled in me a strong sense of responsibility and dedication to quality.</w:t>
      </w:r>
    </w:p>
    <w:p>
      <w:pPr>
        <w:pStyle w:val="BodyText"/>
      </w:pPr>
      <w:r>
        <w:t xml:space="preserve">As an Electronics Engineer, I have consistently sought opportunities to apply my skills to real-world challenges. My professional journey has spanned roles in both multinational corporations and local startups in Kathmandu, where I have worked on projects ranging from industrial automation systems to consumer electronics. One of my proudest achievements was leading the development of a solar-powered irrigation system for agricultural use in rural Nepal. This project not only showcased my technical capabilities but also highlighted my ability to create solutions that address local needs while aligning with global sustainability goals.</w:t>
      </w:r>
    </w:p>
    <w:p>
      <w:pPr>
        <w:pStyle w:val="BodyText"/>
      </w:pPr>
      <w:r>
        <w:t xml:space="preserve">The dynamic environment of Nepal Kathmandu has always been a source of inspiration for me. The city’s rapid urbanization and increasing demand for technological infrastructure present unique opportunities to innovate and make a meaningful impact. I am particularly drawn to your company’s focus on [specific project, technology, or mission mentioned in the job posting], as it aligns closely with my professional aspirations. I believe that my skills in analog and digital circuit design, along with my proficiency in tools such as SPICE simulation and CAD software, will enable me to contribute effectively to your team.</w:t>
      </w:r>
    </w:p>
    <w:p>
      <w:pPr>
        <w:pStyle w:val="BodyText"/>
      </w:pPr>
      <w:r>
        <w:t xml:space="preserve">What sets me apart as an Electronics Engineer is not only my technical expertise but also my ability to collaborate across disciplines. In previous roles, I have worked closely with software engineers, mechanical designers, and project managers to deliver complex systems on time and within budget. For instance, while working on a smart grid project in Kathmandu, I coordinated with cross-functional teams to integrate IoT-based sensors into power distribution networks. This experience reinforced my belief in the importance of teamwork and communication in delivering successful engineering solutions.</w:t>
      </w:r>
    </w:p>
    <w:p>
      <w:pPr>
        <w:pStyle w:val="BodyText"/>
      </w:pPr>
      <w:r>
        <w:t xml:space="preserve">Moreover, I am deeply committed to the development of Nepal’s technology sector. Having grown up in Kathmandu, I have witnessed firsthand the challenges faced by local engineers in accessing advanced resources and training. As an Electronics Engineer, I aim to bridge this gap by sharing my knowledge through mentorship programs and community initiatives. I am also actively involved in professional networks such as the Institute of Engineering (IOE) Alumni Association, where I contribute to workshops and seminars that promote technical education in Nepal.</w:t>
      </w:r>
    </w:p>
    <w:p>
      <w:pPr>
        <w:pStyle w:val="BodyText"/>
      </w:pPr>
      <w:r>
        <w:t xml:space="preserve">My motivation for pursuing this opportunity stems from a desire to work with an organization that values innovation, integrity, and sustainability. Nepal Kathmandu is a city where tradition meets modernity, and I am eager to contribute my skills to projects that reflect this unique blend. Whether it’s designing cutting-edge telecommunications systems or developing energy-efficient solutions for rural areas, I am confident that my background as an Electronics Engineer will allow me to make a positive impact.</w:t>
      </w:r>
    </w:p>
    <w:p>
      <w:pPr>
        <w:pStyle w:val="BodyText"/>
      </w:pPr>
      <w:r>
        <w:t xml:space="preserve">Thank you for considering my application. I would be honored to discuss how my qualifications and passion for electronics engineering align with the goals of your organization. Please feel free to contact me at [your phone number] or [your email address] at your convenience. I look forward to the possibility of contributing to the continued success of your team in Nepal Kathmandu.</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Nepal Kathmandu</dc:title>
  <dc:creator/>
  <dc:language>en</dc:language>
  <cp:keywords/>
  <dcterms:created xsi:type="dcterms:W3CDTF">2026-07-15T03:21:55Z</dcterms:created>
  <dcterms:modified xsi:type="dcterms:W3CDTF">2026-07-15T03:21:55Z</dcterms:modified>
</cp:coreProperties>
</file>

<file path=docProps/custom.xml><?xml version="1.0" encoding="utf-8"?>
<Properties xmlns="http://schemas.openxmlformats.org/officeDocument/2006/custom-properties" xmlns:vt="http://schemas.openxmlformats.org/officeDocument/2006/docPropsVTypes"/>
</file>